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495E3" w14:textId="14F7F71C" w:rsidR="001F1F98" w:rsidRPr="00153F9D" w:rsidRDefault="0009051C" w:rsidP="00F8756B">
      <w:pPr>
        <w:spacing w:before="300" w:after="24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153F9D">
        <w:rPr>
          <w:rFonts w:ascii="Arial Narrow" w:eastAsia="Malgun Gothic" w:hAnsi="Arial Narrow" w:cs="Arial"/>
          <w:b/>
          <w:noProof/>
          <w:color w:val="365F91"/>
          <w:spacing w:val="1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B8C43E" wp14:editId="052CFFE2">
                <wp:simplePos x="0" y="0"/>
                <wp:positionH relativeFrom="page">
                  <wp:posOffset>552450</wp:posOffset>
                </wp:positionH>
                <wp:positionV relativeFrom="page">
                  <wp:posOffset>95251</wp:posOffset>
                </wp:positionV>
                <wp:extent cx="6497955" cy="1009650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530" y="21192"/>
                    <wp:lineTo x="21530" y="0"/>
                    <wp:lineTo x="0" y="0"/>
                  </wp:wrapPolygon>
                </wp:wrapThrough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7955" cy="1009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52F33C6E" w14:textId="46D78283" w:rsidR="002A7F70" w:rsidRDefault="002A7F70" w:rsidP="005A4CE1">
                            <w:pPr>
                              <w:pBdr>
                                <w:bottom w:val="single" w:sz="4" w:space="1" w:color="808080" w:themeColor="background1" w:themeShade="80"/>
                              </w:pBdr>
                              <w:shd w:val="clear" w:color="auto" w:fill="FFFFFF" w:themeFill="background1"/>
                              <w:rPr>
                                <w:rFonts w:ascii="Arial Narrow" w:hAnsi="Arial Narrow"/>
                                <w:bC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>P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>rakash Manoharan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 w:rsidR="0000092A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noProof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drawing>
                                <wp:inline distT="0" distB="0" distL="0" distR="0" wp14:anchorId="1618344B" wp14:editId="3E045256">
                                  <wp:extent cx="923290" cy="46164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mongodb.jpg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2982" cy="47149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  <w:lang w:val="en-AU" w:eastAsia="en-AU"/>
                              </w:rPr>
                              <w:drawing>
                                <wp:inline distT="0" distB="0" distL="0" distR="0" wp14:anchorId="629D5061" wp14:editId="4821958B">
                                  <wp:extent cx="504825" cy="504825"/>
                                  <wp:effectExtent l="0" t="0" r="9525" b="952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ITIL Foundation V3.jpg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4825" cy="504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5615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noProof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  <w:lang w:val="en-AU" w:eastAsia="en-AU"/>
                              </w:rPr>
                              <w:drawing>
                                <wp:inline distT="0" distB="0" distL="0" distR="0" wp14:anchorId="4B72DC72" wp14:editId="107FF149">
                                  <wp:extent cx="508635" cy="508635"/>
                                  <wp:effectExtent l="0" t="0" r="5715" b="571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Scrum-Master-logo.jpg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8635" cy="5086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5615">
                              <w:rPr>
                                <w:rFonts w:ascii="Malgun Gothic" w:eastAsia="Malgun Gothic" w:hAnsi="Malgun Gothic" w:cs="Arial"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</w:rPr>
                              <w:br/>
                            </w:r>
                            <w:r w:rsidRPr="0020621B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16"/>
                                <w:szCs w:val="16"/>
                              </w:rPr>
                              <w:t>M:</w:t>
                            </w:r>
                            <w:r w:rsidRPr="00A21A92">
                              <w:rPr>
                                <w:rFonts w:ascii="Arial Narrow" w:eastAsia="Malgun Gothic" w:hAnsi="Arial Narrow"/>
                                <w:bCs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0470 084 197 </w:t>
                            </w:r>
                            <w:r w:rsidRPr="0020621B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16"/>
                                <w:szCs w:val="16"/>
                              </w:rPr>
                              <w:t xml:space="preserve">E: </w:t>
                            </w:r>
                            <w:hyperlink r:id="rId11" w:history="1">
                              <w:r w:rsidRPr="00FF0EB3">
                                <w:rPr>
                                  <w:rStyle w:val="Hyperlink"/>
                                  <w:rFonts w:ascii="Arial Narrow" w:hAnsi="Arial Narrow"/>
                                  <w:bCs/>
                                  <w:sz w:val="22"/>
                                  <w:szCs w:val="22"/>
                                </w:rPr>
                                <w:t>prax@outlook.com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B8C4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.5pt;margin-top:7.5pt;width:511.65pt;height:79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" fillcolor="white [3212]" stroked="f">
                <v:textbox>
                  <w:txbxContent>
                    <w:p w14:paraId="52F33C6E" w14:textId="46D78283" w:rsidR="002A7F70" w:rsidRDefault="002A7F70" w:rsidP="005A4CE1">
                      <w:pPr>
                        <w:pBdr>
                          <w:bottom w:val="single" w:sz="4" w:space="1" w:color="808080" w:themeColor="background1" w:themeShade="80"/>
                        </w:pBdr>
                        <w:shd w:val="clear" w:color="auto" w:fill="FFFFFF" w:themeFill="background1"/>
                        <w:rPr>
                          <w:rFonts w:ascii="Arial Narrow" w:hAnsi="Arial Narrow"/>
                          <w:bC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>P</w:t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44"/>
                          <w:szCs w:val="44"/>
                        </w:rPr>
                        <w:t>rakash Manoharan</w:t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 w:rsidR="0000092A"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noProof/>
                          <w:color w:val="365F91"/>
                          <w:spacing w:val="-1"/>
                          <w:sz w:val="44"/>
                          <w:szCs w:val="44"/>
                        </w:rPr>
                        <w:drawing>
                          <wp:inline distT="0" distB="0" distL="0" distR="0" wp14:anchorId="1618344B" wp14:editId="3E045256">
                            <wp:extent cx="923290" cy="46164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mongodb.jp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2982" cy="47149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noProof/>
                          <w:color w:val="808080" w:themeColor="background1" w:themeShade="80"/>
                          <w:spacing w:val="-1"/>
                          <w:sz w:val="52"/>
                          <w:szCs w:val="52"/>
                          <w:lang w:val="en-AU" w:eastAsia="en-AU"/>
                        </w:rPr>
                        <w:drawing>
                          <wp:inline distT="0" distB="0" distL="0" distR="0" wp14:anchorId="629D5061" wp14:editId="4821958B">
                            <wp:extent cx="504825" cy="504825"/>
                            <wp:effectExtent l="0" t="0" r="9525" b="952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ITIL Foundation V3.jpg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4825" cy="504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5615"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808080" w:themeColor="background1" w:themeShade="80"/>
                          <w:spacing w:val="-1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Arial"/>
                          <w:noProof/>
                          <w:color w:val="808080" w:themeColor="background1" w:themeShade="80"/>
                          <w:spacing w:val="-1"/>
                          <w:sz w:val="52"/>
                          <w:szCs w:val="52"/>
                          <w:lang w:val="en-AU" w:eastAsia="en-AU"/>
                        </w:rPr>
                        <w:drawing>
                          <wp:inline distT="0" distB="0" distL="0" distR="0" wp14:anchorId="4B72DC72" wp14:editId="107FF149">
                            <wp:extent cx="508635" cy="508635"/>
                            <wp:effectExtent l="0" t="0" r="5715" b="571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Scrum-Master-logo.jpg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8635" cy="5086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5615">
                        <w:rPr>
                          <w:rFonts w:ascii="Malgun Gothic" w:eastAsia="Malgun Gothic" w:hAnsi="Malgun Gothic" w:cs="Arial"/>
                          <w:color w:val="808080" w:themeColor="background1" w:themeShade="80"/>
                          <w:spacing w:val="-1"/>
                          <w:sz w:val="52"/>
                          <w:szCs w:val="52"/>
                        </w:rPr>
                        <w:br/>
                      </w:r>
                      <w:r w:rsidRPr="0020621B"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16"/>
                          <w:szCs w:val="16"/>
                        </w:rPr>
                        <w:t>M:</w:t>
                      </w:r>
                      <w:r w:rsidRPr="00A21A92">
                        <w:rPr>
                          <w:rFonts w:ascii="Arial Narrow" w:eastAsia="Malgun Gothic" w:hAnsi="Arial Narrow"/>
                          <w:bCs/>
                          <w:color w:val="595959" w:themeColor="text1" w:themeTint="A6"/>
                          <w:sz w:val="22"/>
                          <w:szCs w:val="22"/>
                        </w:rPr>
                        <w:t xml:space="preserve"> 0470 084 197 </w:t>
                      </w:r>
                      <w:r w:rsidRPr="0020621B"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16"/>
                          <w:szCs w:val="16"/>
                        </w:rPr>
                        <w:t xml:space="preserve">E: </w:t>
                      </w:r>
                      <w:hyperlink r:id="rId12" w:history="1">
                        <w:r w:rsidRPr="00FF0EB3">
                          <w:rPr>
                            <w:rStyle w:val="Hyperlink"/>
                            <w:rFonts w:ascii="Arial Narrow" w:hAnsi="Arial Narrow"/>
                            <w:bCs/>
                            <w:sz w:val="22"/>
                            <w:szCs w:val="22"/>
                          </w:rPr>
                          <w:t>prax@outlook.com.au</w:t>
                        </w:r>
                      </w:hyperlink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502BE" w:rsidRPr="006502B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P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rofessional</w:t>
      </w:r>
      <w:r w:rsidR="006502BE" w:rsidRPr="006502B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S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mmary</w:t>
      </w:r>
    </w:p>
    <w:p w14:paraId="23972465" w14:textId="75D1F33F" w:rsidR="00836048" w:rsidRDefault="000A296B" w:rsidP="006A2AF2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 tech</w:t>
      </w:r>
      <w:bookmarkStart w:id="0" w:name="_GoBack"/>
      <w:bookmarkEnd w:id="0"/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savvy web developer,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aving</w:t>
      </w:r>
      <w:r w:rsidR="005564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bout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472E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3</w:t>
      </w:r>
      <w:r w:rsidR="005B540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+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years of website design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pertis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 track record of creating dynamic, rich and interesting web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ortals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providing long term solutions for </w:t>
      </w:r>
      <w:r w:rsidR="00A86A4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f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ront end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development</w:t>
      </w:r>
      <w:r w:rsidR="00836048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.</w:t>
      </w:r>
    </w:p>
    <w:p w14:paraId="785C0523" w14:textId="3C3D418C" w:rsidR="0055643C" w:rsidRDefault="00836048" w:rsidP="006A2AF2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 a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elf-directed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elf-managed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develope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, I always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thrive 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to deliver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cellent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work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with great valu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ave an ey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9C45C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to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opportunity fo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867C8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ontin</w:t>
      </w:r>
      <w:r w:rsidR="0049625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u</w:t>
      </w:r>
      <w:r w:rsidR="00867C8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us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improvement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.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Keenly l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ooking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fo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 suitable position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to join an enthusiastic team who enjoy </w:t>
      </w:r>
      <w:r w:rsidR="00CA1DE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hallenges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.</w:t>
      </w:r>
    </w:p>
    <w:p w14:paraId="51FB106C" w14:textId="1576DF54" w:rsidR="00BB2C8D" w:rsidRDefault="000A296B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Are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as </w:t>
      </w:r>
      <w:r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of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</w:t>
      </w:r>
      <w:r w:rsidR="00A90F21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xpertise </w:t>
      </w:r>
      <w:r w:rsidR="001F1F98" w:rsidRPr="000D17E1">
        <w:rPr>
          <w:rFonts w:ascii="Arial Narrow" w:eastAsia="Malgun Gothic" w:hAnsi="Arial Narrow" w:cs="Arial"/>
          <w:b/>
          <w:noProof/>
          <w:color w:val="365F91"/>
          <w:spacing w:val="10"/>
          <w:sz w:val="22"/>
          <w:szCs w:val="22"/>
        </w:rPr>
        <w:t>include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:</w:t>
      </w:r>
    </w:p>
    <w:p w14:paraId="2D25D33F" w14:textId="77777777" w:rsidR="00ED69A1" w:rsidRPr="00BB2C8D" w:rsidRDefault="00ED69A1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27B1EF41" w14:textId="77777777" w:rsidR="00617BC4" w:rsidRDefault="00617BC4" w:rsidP="001F1F98">
      <w:pPr>
        <w:tabs>
          <w:tab w:val="left" w:pos="0"/>
        </w:tabs>
        <w:spacing w:before="160" w:after="160" w:line="276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sectPr w:rsidR="00617BC4" w:rsidSect="00DE4A5E">
          <w:footerReference w:type="default" r:id="rId13"/>
          <w:type w:val="continuous"/>
          <w:pgSz w:w="11900" w:h="16840"/>
          <w:pgMar w:top="1440" w:right="1440" w:bottom="1440" w:left="1440" w:header="709" w:footer="340" w:gutter="0"/>
          <w:pgNumType w:start="1"/>
          <w:cols w:space="708"/>
          <w:docGrid w:linePitch="360"/>
        </w:sectPr>
      </w:pPr>
    </w:p>
    <w:p w14:paraId="2403E32E" w14:textId="03BB7C61" w:rsidR="00046DAB" w:rsidRDefault="00046DAB" w:rsidP="00BB2C8D">
      <w:pPr>
        <w:pStyle w:val="ListParagraph"/>
        <w:numPr>
          <w:ilvl w:val="0"/>
          <w:numId w:val="22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Web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d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velopment</w:t>
      </w:r>
    </w:p>
    <w:p w14:paraId="2352736E" w14:textId="47BC75E6" w:rsidR="001F1F98" w:rsidRPr="00BB2C8D" w:rsidRDefault="0028325A" w:rsidP="00BB2C8D">
      <w:pPr>
        <w:pStyle w:val="ListParagraph"/>
        <w:numPr>
          <w:ilvl w:val="0"/>
          <w:numId w:val="22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eb content management</w:t>
      </w:r>
    </w:p>
    <w:p w14:paraId="1F064AF4" w14:textId="087D6780" w:rsidR="00046DAB" w:rsidRDefault="00046DAB" w:rsidP="00046DAB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Website </w:t>
      </w:r>
      <w:r w:rsidR="00ED69A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timization</w:t>
      </w:r>
    </w:p>
    <w:p w14:paraId="7E5CC347" w14:textId="179E255A" w:rsidR="00046DAB" w:rsidRPr="00BB2C8D" w:rsidRDefault="00046DAB" w:rsidP="00046DAB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ogramming and design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ng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skills </w:t>
      </w:r>
      <w:r w:rsidR="00D7521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</w:p>
    <w:p w14:paraId="34B9114E" w14:textId="77777777" w:rsidR="00692578" w:rsidRPr="00BB2C8D" w:rsidRDefault="0028325A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xcellent </w:t>
      </w:r>
      <w:r w:rsid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oblem</w:t>
      </w:r>
      <w:r w:rsid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-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olving skills</w:t>
      </w:r>
    </w:p>
    <w:p w14:paraId="4ABA2906" w14:textId="62A58A46" w:rsidR="001F1F98" w:rsidRDefault="0028325A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trong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llaborative skills</w:t>
      </w:r>
    </w:p>
    <w:p w14:paraId="03B69632" w14:textId="2CF953D9" w:rsidR="002A7F70" w:rsidRDefault="002A7F70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Layout aesthetics</w:t>
      </w:r>
    </w:p>
    <w:p w14:paraId="709EBFFD" w14:textId="77777777" w:rsidR="002A7F70" w:rsidRDefault="00046DAB" w:rsidP="002A7F70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takeholder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lationship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m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nagement</w:t>
      </w:r>
    </w:p>
    <w:p w14:paraId="42CB984A" w14:textId="491FC014" w:rsidR="002A7F70" w:rsidRPr="002A7F70" w:rsidRDefault="002A7F70" w:rsidP="002A7F70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sectPr w:rsidR="002A7F70" w:rsidRPr="002A7F70" w:rsidSect="00D75219">
          <w:type w:val="continuous"/>
          <w:pgSz w:w="11900" w:h="16840"/>
          <w:pgMar w:top="1440" w:right="1440" w:bottom="1440" w:left="1440" w:header="709" w:footer="340" w:gutter="0"/>
          <w:pgNumType w:start="1"/>
          <w:cols w:num="2" w:space="708"/>
          <w:docGrid w:linePitch="360"/>
        </w:sectPr>
      </w:pPr>
    </w:p>
    <w:p w14:paraId="4BBECCB2" w14:textId="2A84C6CE" w:rsidR="00ED69A1" w:rsidRDefault="00ED69A1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7722C7D3" w14:textId="1F25D9AD" w:rsidR="00153F9D" w:rsidRDefault="00153F9D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Core </w:t>
      </w:r>
      <w:r w:rsidR="00ED69A1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Skills</w:t>
      </w:r>
    </w:p>
    <w:p w14:paraId="079B2CB0" w14:textId="4828F86C" w:rsidR="00A2384C" w:rsidRDefault="00A2384C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cellent experience in coding and development for content-driven websites</w:t>
      </w:r>
    </w:p>
    <w:p w14:paraId="4B7D57F5" w14:textId="7D4628E1" w:rsidR="003260CC" w:rsidRPr="00D54686" w:rsidRDefault="00D5468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</w:t>
      </w:r>
      <w:r w:rsidR="003260CC" w:rsidRP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xpertise in source and version control</w:t>
      </w:r>
      <w:r w:rsidR="00046DA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- Git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</w:t>
      </w:r>
      <w:r w:rsidR="00046DA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ub</w:t>
      </w:r>
    </w:p>
    <w:p w14:paraId="22A420AE" w14:textId="1E77FD0F" w:rsidR="002159D7" w:rsidRPr="0055643C" w:rsidRDefault="002159D7" w:rsidP="002159D7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xpertise in </w:t>
      </w:r>
      <w:r w:rsidR="00A86A4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the </w:t>
      </w:r>
      <w:r w:rsidRPr="00A86A49">
        <w:rPr>
          <w:rFonts w:ascii="Arial Narrow" w:eastAsia="Malgun Gothic" w:hAnsi="Arial Narrow"/>
          <w:bCs/>
          <w:noProof/>
          <w:color w:val="595959" w:themeColor="text1" w:themeTint="A6"/>
          <w:sz w:val="22"/>
          <w:szCs w:val="22"/>
        </w:rPr>
        <w:t>mobile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first responsive framework - Bootstrap and Materialize CSS</w:t>
      </w:r>
    </w:p>
    <w:p w14:paraId="0D86826A" w14:textId="37982A2E" w:rsidR="003260CC" w:rsidRDefault="003260CC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trong expertise in HTML5</w:t>
      </w:r>
      <w:r w:rsidR="00E60D2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XHTML/HTML and </w:t>
      </w:r>
      <w:r w:rsid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ASS, </w:t>
      </w: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SS3</w:t>
      </w:r>
    </w:p>
    <w:p w14:paraId="3176047C" w14:textId="77777777" w:rsidR="009D6CD3" w:rsidRDefault="009D6CD3" w:rsidP="009D6CD3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5564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utstanding ability to uphold CSS driven development standards</w:t>
      </w:r>
    </w:p>
    <w:p w14:paraId="26F587C9" w14:textId="65D96EDD" w:rsidR="00687D7F" w:rsidRDefault="00D5468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JavaScript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ES6, 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eactJS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associated libraries like react router, express, </w:t>
      </w:r>
      <w:r w:rsidR="004800A2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eb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4800A2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pack, babel, 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bootstrap, </w:t>
      </w:r>
      <w:r w:rsidR="006A1B8E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jest.</w:t>
      </w:r>
    </w:p>
    <w:p w14:paraId="0EDC6462" w14:textId="774B8335" w:rsidR="00D54686" w:rsidRPr="003260CC" w:rsidRDefault="004800A2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onfiguring development environment and web deployment.</w:t>
      </w:r>
      <w:r w:rsidR="006A1B8E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</w:p>
    <w:p w14:paraId="7C45CFC1" w14:textId="076755BE" w:rsidR="003260CC" w:rsidRPr="003260CC" w:rsidRDefault="00151CB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K</w:t>
      </w:r>
      <w:r w:rsidR="003260CC"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nowledge of Photoshop</w:t>
      </w:r>
      <w:r w:rsidR="002159D7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Illustrator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="002159D7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basics of InDesign</w:t>
      </w:r>
    </w:p>
    <w:p w14:paraId="1D40289C" w14:textId="257F0642" w:rsidR="0055643C" w:rsidRDefault="003260CC" w:rsidP="0055643C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ound knowledge of W3C standards cross-browser compatibility cross-platform testing and coding best practices</w:t>
      </w:r>
    </w:p>
    <w:p w14:paraId="0BCE09B2" w14:textId="6A40CD21" w:rsidR="00A2384C" w:rsidRPr="00F53A35" w:rsidRDefault="00EE0A34" w:rsidP="00ED7CBC">
      <w:pPr>
        <w:shd w:val="clear" w:color="auto" w:fill="8DB3E2" w:themeFill="text2" w:themeFillTint="66"/>
        <w:spacing w:before="100" w:beforeAutospacing="1" w:after="100" w:afterAutospacing="1"/>
        <w:rPr>
          <w:rFonts w:ascii="Arial Narrow" w:eastAsia="Malgun Gothic" w:hAnsi="Arial Narrow"/>
          <w:b/>
          <w:bCs/>
          <w:color w:val="FFFFFF" w:themeColor="background1"/>
          <w:sz w:val="22"/>
          <w:szCs w:val="22"/>
        </w:rPr>
      </w:pPr>
      <w:r w:rsidRPr="00F53A35">
        <w:rPr>
          <w:rFonts w:ascii="Arial Narrow" w:eastAsia="Malgun Gothic" w:hAnsi="Arial Narrow"/>
          <w:b/>
          <w:bCs/>
          <w:color w:val="FFFFFF" w:themeColor="background1"/>
          <w:sz w:val="22"/>
          <w:szCs w:val="22"/>
        </w:rPr>
        <w:t>Key Projects</w:t>
      </w:r>
    </w:p>
    <w:p w14:paraId="0F391020" w14:textId="02D5DB4B" w:rsidR="00A2384C" w:rsidRDefault="00105364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JCNC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- </w:t>
      </w:r>
      <w:hyperlink r:id="rId14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://airccse.org/journ</w:t>
        </w:r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a</w:t>
        </w:r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l/ijcnc.html</w:t>
        </w:r>
      </w:hyperlink>
    </w:p>
    <w:p w14:paraId="13D71809" w14:textId="7148A39E" w:rsidR="002A7F70" w:rsidRDefault="00EE0A34" w:rsidP="00ED7CBC">
      <w:pPr>
        <w:shd w:val="clear" w:color="auto" w:fill="FDFDFD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ireilla</w:t>
      </w:r>
      <w:r w:rsidR="00F53A35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– </w:t>
      </w:r>
      <w:hyperlink r:id="rId15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wirei</w:t>
        </w:r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l</w:t>
        </w:r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la.org</w:t>
        </w:r>
      </w:hyperlink>
    </w:p>
    <w:p w14:paraId="60DBF4BB" w14:textId="691C5DCB" w:rsidR="002A7F70" w:rsidRDefault="00105364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IRCCJ</w:t>
      </w:r>
      <w:r w:rsidR="00F53A35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– </w:t>
      </w:r>
      <w:hyperlink r:id="rId16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airccj.org</w:t>
        </w:r>
      </w:hyperlink>
    </w:p>
    <w:p w14:paraId="00471628" w14:textId="1E28ADBF" w:rsidR="00ED7CBC" w:rsidRDefault="00ED7CBC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</w:p>
    <w:p w14:paraId="00D91ACA" w14:textId="014C22B4" w:rsidR="001F1F98" w:rsidRPr="002A7F70" w:rsidRDefault="00153F9D" w:rsidP="002A7F70">
      <w:pPr>
        <w:shd w:val="clear" w:color="auto" w:fill="FFFFFF" w:themeFill="background1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lastRenderedPageBreak/>
        <w:t>Professional Experience</w:t>
      </w:r>
    </w:p>
    <w:p w14:paraId="23E56338" w14:textId="77777777" w:rsidR="006502BE" w:rsidRDefault="006502BE" w:rsidP="006502BE">
      <w:pPr>
        <w:widowControl w:val="0"/>
        <w:suppressAutoHyphens/>
        <w:spacing w:line="276" w:lineRule="auto"/>
        <w:jc w:val="both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tbl>
      <w:tblPr>
        <w:tblW w:w="8812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ook w:val="04A0" w:firstRow="1" w:lastRow="0" w:firstColumn="1" w:lastColumn="0" w:noHBand="0" w:noVBand="1"/>
      </w:tblPr>
      <w:tblGrid>
        <w:gridCol w:w="3037"/>
        <w:gridCol w:w="2970"/>
        <w:gridCol w:w="2805"/>
      </w:tblGrid>
      <w:tr w:rsidR="006502BE" w:rsidRPr="004A670E" w14:paraId="2141BEED" w14:textId="77777777" w:rsidTr="00A838B2">
        <w:trPr>
          <w:trHeight w:val="495"/>
        </w:trPr>
        <w:tc>
          <w:tcPr>
            <w:tcW w:w="3037" w:type="dxa"/>
            <w:shd w:val="clear" w:color="auto" w:fill="365F91"/>
            <w:vAlign w:val="center"/>
          </w:tcPr>
          <w:p w14:paraId="321C18CA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DATE   </w:t>
            </w:r>
          </w:p>
        </w:tc>
        <w:tc>
          <w:tcPr>
            <w:tcW w:w="2970" w:type="dxa"/>
            <w:shd w:val="clear" w:color="auto" w:fill="365F91"/>
            <w:vAlign w:val="center"/>
          </w:tcPr>
          <w:p w14:paraId="7AEFBA42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color w:val="FFFFFF"/>
                <w:kern w:val="3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ORGANISATION   </w:t>
            </w:r>
          </w:p>
        </w:tc>
        <w:tc>
          <w:tcPr>
            <w:tcW w:w="2805" w:type="dxa"/>
            <w:shd w:val="clear" w:color="auto" w:fill="365F91"/>
            <w:vAlign w:val="center"/>
          </w:tcPr>
          <w:p w14:paraId="59C9795D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ROLE </w:t>
            </w:r>
          </w:p>
        </w:tc>
      </w:tr>
      <w:tr w:rsidR="006502BE" w:rsidRPr="004A670E" w14:paraId="79398CAB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72465147" w14:textId="61833527" w:rsidR="006502BE" w:rsidRDefault="00BB2C8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un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</w:t>
            </w:r>
            <w:r w:rsidR="00A838B2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8</w:t>
            </w:r>
            <w:r w:rsidR="006502BE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– Current</w:t>
            </w:r>
          </w:p>
        </w:tc>
        <w:tc>
          <w:tcPr>
            <w:tcW w:w="2970" w:type="dxa"/>
            <w:shd w:val="clear" w:color="auto" w:fill="auto"/>
          </w:tcPr>
          <w:p w14:paraId="0EA90011" w14:textId="77777777" w:rsidR="006502BE" w:rsidRDefault="006502BE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</w:t>
            </w:r>
            <w:r w:rsidR="009C3A22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, Sydney</w:t>
            </w:r>
          </w:p>
        </w:tc>
        <w:tc>
          <w:tcPr>
            <w:tcW w:w="2805" w:type="dxa"/>
            <w:shd w:val="clear" w:color="auto" w:fill="auto"/>
          </w:tcPr>
          <w:p w14:paraId="0474359D" w14:textId="5C962B67" w:rsidR="006502BE" w:rsidRDefault="006A5AF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Front-End</w:t>
            </w:r>
            <w:r w:rsidR="003260CC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Developer</w:t>
            </w:r>
          </w:p>
        </w:tc>
      </w:tr>
      <w:tr w:rsidR="00A838B2" w:rsidRPr="004A670E" w14:paraId="0EFAEB0B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2FD664A6" w14:textId="41DC70D8" w:rsidR="00A838B2" w:rsidRDefault="00A838B2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u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n 2017 – 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May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8</w:t>
            </w:r>
          </w:p>
        </w:tc>
        <w:tc>
          <w:tcPr>
            <w:tcW w:w="2970" w:type="dxa"/>
            <w:shd w:val="clear" w:color="auto" w:fill="auto"/>
          </w:tcPr>
          <w:p w14:paraId="4EDFF6C4" w14:textId="77777777" w:rsidR="00A838B2" w:rsidRDefault="00A838B2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, Sydney</w:t>
            </w:r>
          </w:p>
        </w:tc>
        <w:tc>
          <w:tcPr>
            <w:tcW w:w="2805" w:type="dxa"/>
            <w:shd w:val="clear" w:color="auto" w:fill="auto"/>
          </w:tcPr>
          <w:p w14:paraId="010A9B78" w14:textId="77777777" w:rsidR="00A838B2" w:rsidRDefault="00A838B2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eb Developer</w:t>
            </w:r>
          </w:p>
        </w:tc>
      </w:tr>
      <w:tr w:rsidR="00BB2C8D" w:rsidRPr="004A670E" w14:paraId="5E5B37D2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4B17AB0F" w14:textId="3EAB045F" w:rsidR="00BB2C8D" w:rsidRDefault="00BB2C8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Jun 2016 – 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May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7</w:t>
            </w:r>
          </w:p>
        </w:tc>
        <w:tc>
          <w:tcPr>
            <w:tcW w:w="2970" w:type="dxa"/>
            <w:shd w:val="clear" w:color="auto" w:fill="auto"/>
          </w:tcPr>
          <w:p w14:paraId="660A4E47" w14:textId="77777777" w:rsidR="00BB2C8D" w:rsidRDefault="00BB2C8D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, Sydney</w:t>
            </w:r>
          </w:p>
        </w:tc>
        <w:tc>
          <w:tcPr>
            <w:tcW w:w="2805" w:type="dxa"/>
            <w:shd w:val="clear" w:color="auto" w:fill="auto"/>
          </w:tcPr>
          <w:p w14:paraId="3469EAA3" w14:textId="6EFA3378" w:rsidR="00BB2C8D" w:rsidRDefault="006A5AF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unior Web Developer</w:t>
            </w:r>
          </w:p>
        </w:tc>
      </w:tr>
    </w:tbl>
    <w:p w14:paraId="049F1C04" w14:textId="0390E304" w:rsidR="00153F9D" w:rsidRDefault="00153F9D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67028A4F" w14:textId="77777777" w:rsidR="00661FF1" w:rsidRPr="00692578" w:rsidRDefault="00127831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Wireilla</w:t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  <w:t>J</w:t>
      </w:r>
      <w:r w:rsidR="003260CC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l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</w:t>
      </w:r>
      <w:r w:rsidR="0042653D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20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1</w:t>
      </w:r>
      <w:r w:rsidR="003260CC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6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– </w:t>
      </w:r>
      <w:r w:rsidR="0083604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C</w:t>
      </w:r>
      <w:r w:rsidR="00C758B6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rrent</w:t>
      </w:r>
    </w:p>
    <w:p w14:paraId="6780F621" w14:textId="77777777" w:rsidR="00127831" w:rsidRPr="00692578" w:rsidRDefault="00127831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596F2C60" w14:textId="7C3C4E83" w:rsidR="00127831" w:rsidRDefault="00087611">
      <w:pP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>Technologies</w:t>
      </w:r>
      <w:r w:rsidR="00F006BB"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 xml:space="preserve"> –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HTML5, CSS3, B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ootstrap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V4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, </w:t>
      </w:r>
      <w:r w:rsidR="00295FB0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Material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ize</w:t>
      </w:r>
      <w:r w:rsidR="00295FB0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 CSS,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JavaScript</w:t>
      </w:r>
      <w:r w:rsidR="00AE2757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 ES6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, </w:t>
      </w:r>
      <w:r w:rsidR="00A35775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React,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P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hotoshop</w:t>
      </w:r>
    </w:p>
    <w:p w14:paraId="03D3C72C" w14:textId="5CAD41C3" w:rsidR="00A35775" w:rsidRDefault="00A35775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</w:p>
    <w:p w14:paraId="7DC0BA9D" w14:textId="24EA912E" w:rsidR="008D3453" w:rsidRDefault="008D3453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>Roles &amp; Responsibilities</w:t>
      </w:r>
    </w:p>
    <w:p w14:paraId="55D06854" w14:textId="77777777" w:rsidR="008D3453" w:rsidRPr="008D3453" w:rsidRDefault="008D3453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A943685" w14:textId="40792D83" w:rsidR="00A35775" w:rsidRDefault="002A7976" w:rsidP="006A5AFD">
      <w:pPr>
        <w:pStyle w:val="ListParagraph"/>
        <w:numPr>
          <w:ilvl w:val="0"/>
          <w:numId w:val="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livering</w:t>
      </w:r>
      <w:r w:rsidR="00106A0C"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websites that are </w:t>
      </w:r>
      <w:r w:rsidR="00106A0C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user</w:t>
      </w:r>
      <w:r w:rsidR="00B07568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-</w:t>
      </w:r>
      <w:r w:rsidR="00106A0C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friendly</w:t>
      </w:r>
      <w:r w:rsidR="00106A0C"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effective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rich user experience</w:t>
      </w:r>
    </w:p>
    <w:p w14:paraId="4BCFF840" w14:textId="4BEF9021" w:rsidR="002A7976" w:rsidRPr="00A35775" w:rsidRDefault="00A35775" w:rsidP="006A5AFD">
      <w:pPr>
        <w:pStyle w:val="ListParagraph"/>
        <w:numPr>
          <w:ilvl w:val="0"/>
          <w:numId w:val="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ing new pages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for c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ross-browser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support and 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mobile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platforms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(Android,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iOS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)</w:t>
      </w:r>
    </w:p>
    <w:p w14:paraId="43C65B52" w14:textId="52EE26B5" w:rsidR="006E41AC" w:rsidRPr="002A7976" w:rsidRDefault="006E41AC" w:rsidP="006A5AF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2A7976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Optimising </w:t>
      </w:r>
      <w:r w:rsidRPr="002A7976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web</w:t>
      </w:r>
      <w:r w:rsid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-pages</w:t>
      </w:r>
      <w:r w:rsidRPr="002A7976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for speed and performance</w:t>
      </w:r>
    </w:p>
    <w:p w14:paraId="3D8FE333" w14:textId="77777777" w:rsidR="006E41AC" w:rsidRDefault="006E41A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Make suggestions for improvements in technology, content and user interaction</w:t>
      </w:r>
    </w:p>
    <w:p w14:paraId="6B4977E0" w14:textId="08505BE2" w:rsidR="003260CC" w:rsidRDefault="00A2384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Lead</w:t>
      </w:r>
      <w:r w:rsidR="009B471A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ing</w:t>
      </w:r>
      <w:r w:rsidR="003260C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web projects with 5- 6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junior </w:t>
      </w:r>
      <w:r w:rsidR="003260C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ers</w:t>
      </w:r>
    </w:p>
    <w:p w14:paraId="7C88C95A" w14:textId="0CBEBD3B" w:rsidR="003260CC" w:rsidRDefault="003260C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 concepts, and ensure deliverable are met</w:t>
      </w:r>
      <w:r w:rsidR="00A2384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on time</w:t>
      </w:r>
    </w:p>
    <w:p w14:paraId="26A18100" w14:textId="77777777" w:rsidR="003260CC" w:rsidRDefault="00106A0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Adaptable and able to pick new technologies in </w:t>
      </w:r>
      <w:r w:rsidR="00B07568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a </w:t>
      </w:r>
      <w:r w:rsidRPr="00B07568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short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time</w:t>
      </w:r>
    </w:p>
    <w:p w14:paraId="1CDEA7DB" w14:textId="5AFFE990" w:rsidR="00BE315E" w:rsidRDefault="00A2384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Ability to manage priorities across</w:t>
      </w:r>
      <w:r w:rsidR="00BE315E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multiple projects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</w:t>
      </w:r>
    </w:p>
    <w:p w14:paraId="64151C8C" w14:textId="77777777" w:rsidR="00085111" w:rsidRDefault="00085111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Fixed bugs from existing websites and implemented enhancements that significantly improved web functionality and speed</w:t>
      </w:r>
    </w:p>
    <w:p w14:paraId="730ED8C2" w14:textId="77777777" w:rsidR="00DC34E8" w:rsidRDefault="00DC34E8" w:rsidP="00BB2C8D">
      <w:pPr>
        <w:pStyle w:val="ListParagraph"/>
        <w:spacing w:line="276" w:lineRule="auto"/>
        <w:ind w:left="360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B9E745A" w14:textId="77777777" w:rsidR="00153F9D" w:rsidRPr="004A670E" w:rsidRDefault="00153F9D" w:rsidP="00153F9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4A670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T</w:t>
      </w: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raining</w:t>
      </w:r>
      <w:r w:rsidRPr="004A670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&amp; C</w:t>
      </w: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rtifications</w:t>
      </w:r>
    </w:p>
    <w:p w14:paraId="28E26D80" w14:textId="3A46A8A8" w:rsidR="00153F9D" w:rsidRDefault="00153F9D" w:rsidP="00153F9D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 w:rsidRPr="00A86A49">
        <w:rPr>
          <w:rFonts w:ascii="Arial Narrow" w:eastAsia="Malgun Gothic" w:hAnsi="Arial Narrow" w:cs="Arial"/>
          <w:noProof/>
          <w:color w:val="595959"/>
          <w:sz w:val="22"/>
          <w:szCs w:val="22"/>
        </w:rPr>
        <w:t>Website</w:t>
      </w:r>
      <w:r>
        <w:rPr>
          <w:rFonts w:ascii="Arial Narrow" w:eastAsia="Malgun Gothic" w:hAnsi="Arial Narrow" w:cs="Arial"/>
          <w:color w:val="595959"/>
          <w:sz w:val="22"/>
          <w:szCs w:val="22"/>
        </w:rPr>
        <w:t xml:space="preserve"> training course certification (Udemy)</w:t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  <w:t>2017</w:t>
      </w:r>
    </w:p>
    <w:p w14:paraId="118F81F2" w14:textId="77777777" w:rsidR="00153F9D" w:rsidRPr="004A670E" w:rsidRDefault="00153F9D" w:rsidP="00153F9D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 xml:space="preserve">Agile Scrum Master Certification </w:t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  <w:t>2016</w:t>
      </w:r>
    </w:p>
    <w:p w14:paraId="6453D5ED" w14:textId="400169A9" w:rsidR="00146D19" w:rsidRDefault="00153F9D" w:rsidP="00146D19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>ITIL Foundation V3 Certification</w:t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  <w:t>2015</w:t>
      </w:r>
    </w:p>
    <w:p w14:paraId="113F40DA" w14:textId="77777777" w:rsidR="00146D19" w:rsidRPr="00146D19" w:rsidRDefault="00146D19" w:rsidP="00146D19">
      <w:pPr>
        <w:tabs>
          <w:tab w:val="left" w:pos="0"/>
        </w:tabs>
        <w:spacing w:after="80" w:line="276" w:lineRule="auto"/>
        <w:ind w:left="502"/>
        <w:rPr>
          <w:rFonts w:ascii="Arial Narrow" w:eastAsia="Malgun Gothic" w:hAnsi="Arial Narrow" w:cs="Arial"/>
          <w:color w:val="595959"/>
          <w:sz w:val="22"/>
          <w:szCs w:val="22"/>
        </w:rPr>
      </w:pPr>
    </w:p>
    <w:p w14:paraId="65A0881D" w14:textId="77777777" w:rsidR="00C600CD" w:rsidRPr="00C600CD" w:rsidRDefault="00C600CD" w:rsidP="00C600CD">
      <w:pPr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C600C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P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rsonal</w:t>
      </w:r>
      <w:r w:rsidRPr="00C600C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S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kills</w:t>
      </w:r>
    </w:p>
    <w:p w14:paraId="5A92B4BF" w14:textId="77777777" w:rsidR="00C600CD" w:rsidRDefault="00C600CD" w:rsidP="00C600CD">
      <w:p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492CF906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sectPr w:rsidR="00C600CD" w:rsidSect="00DE4A5E">
          <w:type w:val="continuous"/>
          <w:pgSz w:w="11900" w:h="16840"/>
          <w:pgMar w:top="1440" w:right="1440" w:bottom="1440" w:left="1440" w:header="709" w:footer="340" w:gutter="0"/>
          <w:pgNumType w:start="1"/>
          <w:cols w:space="708"/>
          <w:docGrid w:linePitch="360"/>
        </w:sectPr>
      </w:pPr>
    </w:p>
    <w:p w14:paraId="5D5A3BC3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motivated</w:t>
      </w:r>
    </w:p>
    <w:p w14:paraId="69B386D9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Customer-centric</w:t>
      </w:r>
    </w:p>
    <w:p w14:paraId="274918F6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Result-oriented</w:t>
      </w:r>
    </w:p>
    <w:p w14:paraId="3A4F5EF3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Team-focused</w:t>
      </w:r>
    </w:p>
    <w:p w14:paraId="11FA51FE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competitive</w:t>
      </w:r>
    </w:p>
    <w:p w14:paraId="619AD3A2" w14:textId="77777777" w:rsidR="00955E04" w:rsidRDefault="00955E04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leadership</w:t>
      </w:r>
    </w:p>
    <w:p w14:paraId="5AE81E5F" w14:textId="77777777" w:rsidR="00C600CD" w:rsidRP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sectPr w:rsidR="00C600CD" w:rsidRPr="00C600CD" w:rsidSect="00DE4A5E">
          <w:type w:val="continuous"/>
          <w:pgSz w:w="11900" w:h="16840"/>
          <w:pgMar w:top="1440" w:right="1440" w:bottom="1440" w:left="1440" w:header="709" w:footer="340" w:gutter="0"/>
          <w:pgNumType w:start="1"/>
          <w:cols w:num="2" w:space="708"/>
          <w:docGrid w:linePitch="360"/>
        </w:sectPr>
      </w:pPr>
    </w:p>
    <w:p w14:paraId="15E212E8" w14:textId="77777777" w:rsidR="00C600CD" w:rsidRDefault="00C600CD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CFC1371" w14:textId="77777777" w:rsidR="00C600CD" w:rsidRPr="0020621B" w:rsidRDefault="0020621B" w:rsidP="00C600CD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20621B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Q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alification</w:t>
      </w:r>
    </w:p>
    <w:p w14:paraId="0D82A2A2" w14:textId="77777777" w:rsidR="00C600CD" w:rsidRDefault="00C600CD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67A5C663" w14:textId="77777777" w:rsidR="00C600CD" w:rsidRPr="00C600CD" w:rsidRDefault="0020621B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Bachelor’s</w:t>
      </w:r>
      <w:r w:rsidR="00C600CD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Degree in Electronics and Communication Engineering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Madras Institute of Technology</w:t>
      </w:r>
    </w:p>
    <w:sectPr w:rsidR="00C600CD" w:rsidRPr="00C600CD" w:rsidSect="00DE4A5E">
      <w:type w:val="continuous"/>
      <w:pgSz w:w="11900" w:h="16840"/>
      <w:pgMar w:top="1440" w:right="1440" w:bottom="1440" w:left="1440" w:header="709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974331" w14:textId="77777777" w:rsidR="00C73D8B" w:rsidRDefault="00C73D8B" w:rsidP="008A161C">
      <w:r>
        <w:separator/>
      </w:r>
    </w:p>
  </w:endnote>
  <w:endnote w:type="continuationSeparator" w:id="0">
    <w:p w14:paraId="5CE75749" w14:textId="77777777" w:rsidR="00C73D8B" w:rsidRDefault="00C73D8B" w:rsidP="008A1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7430579"/>
      <w:docPartObj>
        <w:docPartGallery w:val="Page Numbers (Bottom of Page)"/>
        <w:docPartUnique/>
      </w:docPartObj>
    </w:sdtPr>
    <w:sdtEndPr>
      <w:rPr>
        <w:rFonts w:ascii="Malgun Gothic" w:eastAsia="Malgun Gothic" w:hAnsi="Malgun Gothic"/>
        <w:noProof/>
        <w:sz w:val="16"/>
        <w:szCs w:val="16"/>
      </w:rPr>
    </w:sdtEndPr>
    <w:sdtContent>
      <w:p w14:paraId="0870AAA3" w14:textId="77777777" w:rsidR="002A7F70" w:rsidRPr="00BC7FD9" w:rsidRDefault="002A7F70">
        <w:pPr>
          <w:pStyle w:val="Footer"/>
          <w:jc w:val="right"/>
          <w:rPr>
            <w:rFonts w:ascii="Malgun Gothic" w:eastAsia="Malgun Gothic" w:hAnsi="Malgun Gothic"/>
            <w:sz w:val="16"/>
            <w:szCs w:val="16"/>
          </w:rPr>
        </w:pPr>
        <w:r w:rsidRPr="00BC7FD9">
          <w:rPr>
            <w:rFonts w:ascii="Malgun Gothic" w:eastAsia="Malgun Gothic" w:hAnsi="Malgun Gothic"/>
            <w:sz w:val="16"/>
            <w:szCs w:val="16"/>
          </w:rPr>
          <w:fldChar w:fldCharType="begin"/>
        </w:r>
        <w:r w:rsidRPr="00BC7FD9">
          <w:rPr>
            <w:rFonts w:ascii="Malgun Gothic" w:eastAsia="Malgun Gothic" w:hAnsi="Malgun Gothic"/>
            <w:sz w:val="16"/>
            <w:szCs w:val="16"/>
          </w:rPr>
          <w:instrText xml:space="preserve"> PAGE   \* MERGEFORMAT </w:instrText>
        </w:r>
        <w:r w:rsidRPr="00BC7FD9">
          <w:rPr>
            <w:rFonts w:ascii="Malgun Gothic" w:eastAsia="Malgun Gothic" w:hAnsi="Malgun Gothic"/>
            <w:sz w:val="16"/>
            <w:szCs w:val="16"/>
          </w:rPr>
          <w:fldChar w:fldCharType="separate"/>
        </w:r>
        <w:r>
          <w:rPr>
            <w:rFonts w:ascii="Malgun Gothic" w:eastAsia="Malgun Gothic" w:hAnsi="Malgun Gothic"/>
            <w:noProof/>
            <w:sz w:val="16"/>
            <w:szCs w:val="16"/>
          </w:rPr>
          <w:t>2</w:t>
        </w:r>
        <w:r w:rsidRPr="00BC7FD9">
          <w:rPr>
            <w:rFonts w:ascii="Malgun Gothic" w:eastAsia="Malgun Gothic" w:hAnsi="Malgun Gothic"/>
            <w:noProof/>
            <w:sz w:val="16"/>
            <w:szCs w:val="16"/>
          </w:rPr>
          <w:fldChar w:fldCharType="end"/>
        </w:r>
      </w:p>
    </w:sdtContent>
  </w:sdt>
  <w:p w14:paraId="654EECCE" w14:textId="77777777" w:rsidR="002A7F70" w:rsidRDefault="002A7F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AF892" w14:textId="77777777" w:rsidR="00C73D8B" w:rsidRDefault="00C73D8B" w:rsidP="008A161C">
      <w:r>
        <w:separator/>
      </w:r>
    </w:p>
  </w:footnote>
  <w:footnote w:type="continuationSeparator" w:id="0">
    <w:p w14:paraId="6A1AFCD9" w14:textId="77777777" w:rsidR="00C73D8B" w:rsidRDefault="00C73D8B" w:rsidP="008A1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49B616F"/>
    <w:multiLevelType w:val="hybridMultilevel"/>
    <w:tmpl w:val="7BFE4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9F58BA"/>
    <w:multiLevelType w:val="hybridMultilevel"/>
    <w:tmpl w:val="29F86A8C"/>
    <w:lvl w:ilvl="0" w:tplc="E65846E4">
      <w:start w:val="1"/>
      <w:numFmt w:val="bullet"/>
      <w:lvlText w:val="●"/>
      <w:lvlJc w:val="left"/>
      <w:pPr>
        <w:ind w:left="502" w:hanging="360"/>
      </w:pPr>
      <w:rPr>
        <w:rFonts w:ascii="Arial" w:hAnsi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587010F"/>
    <w:multiLevelType w:val="hybridMultilevel"/>
    <w:tmpl w:val="B39AA8EA"/>
    <w:lvl w:ilvl="0" w:tplc="97006EE6">
      <w:numFmt w:val="bullet"/>
      <w:lvlText w:val="•"/>
      <w:lvlJc w:val="left"/>
      <w:pPr>
        <w:ind w:left="72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52CCF"/>
    <w:multiLevelType w:val="hybridMultilevel"/>
    <w:tmpl w:val="9768D64C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0039A5"/>
    <w:multiLevelType w:val="hybridMultilevel"/>
    <w:tmpl w:val="37CC1730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6E7193"/>
    <w:multiLevelType w:val="hybridMultilevel"/>
    <w:tmpl w:val="A53A1836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2B2B41"/>
    <w:multiLevelType w:val="hybridMultilevel"/>
    <w:tmpl w:val="4F2826F4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FA6163"/>
    <w:multiLevelType w:val="hybridMultilevel"/>
    <w:tmpl w:val="7FBCC486"/>
    <w:lvl w:ilvl="0" w:tplc="27EA92A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0A22D3"/>
    <w:multiLevelType w:val="hybridMultilevel"/>
    <w:tmpl w:val="C0A2A1B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8F6A4A08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E14B6"/>
    <w:multiLevelType w:val="hybridMultilevel"/>
    <w:tmpl w:val="80A48C96"/>
    <w:lvl w:ilvl="0" w:tplc="27EA92A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363EAD"/>
    <w:multiLevelType w:val="hybridMultilevel"/>
    <w:tmpl w:val="7654F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13C8D"/>
    <w:multiLevelType w:val="hybridMultilevel"/>
    <w:tmpl w:val="5E705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C403D"/>
    <w:multiLevelType w:val="hybridMultilevel"/>
    <w:tmpl w:val="67EC387E"/>
    <w:lvl w:ilvl="0" w:tplc="97006EE6">
      <w:numFmt w:val="bullet"/>
      <w:lvlText w:val="•"/>
      <w:lvlJc w:val="left"/>
      <w:pPr>
        <w:ind w:left="502" w:hanging="360"/>
      </w:pPr>
      <w:rPr>
        <w:rFonts w:ascii="Arial Narrow" w:eastAsia="Malgun Gothic" w:hAnsi="Arial Narrow" w:cs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5339C2"/>
    <w:multiLevelType w:val="hybridMultilevel"/>
    <w:tmpl w:val="55A4EC1C"/>
    <w:lvl w:ilvl="0" w:tplc="ADAC3A2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8DB3E2" w:themeColor="text2" w:themeTint="66"/>
      </w:rPr>
    </w:lvl>
    <w:lvl w:ilvl="1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FAC0155"/>
    <w:multiLevelType w:val="hybridMultilevel"/>
    <w:tmpl w:val="8CA898B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C41BCD"/>
    <w:multiLevelType w:val="multilevel"/>
    <w:tmpl w:val="7DE0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1325CF"/>
    <w:multiLevelType w:val="hybridMultilevel"/>
    <w:tmpl w:val="D10C5B42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96125F"/>
    <w:multiLevelType w:val="hybridMultilevel"/>
    <w:tmpl w:val="E39C5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667B9C"/>
    <w:multiLevelType w:val="hybridMultilevel"/>
    <w:tmpl w:val="BBEE269C"/>
    <w:lvl w:ilvl="0" w:tplc="E65846E4">
      <w:start w:val="1"/>
      <w:numFmt w:val="bullet"/>
      <w:lvlText w:val="●"/>
      <w:lvlJc w:val="left"/>
      <w:pPr>
        <w:ind w:left="502" w:hanging="360"/>
      </w:pPr>
      <w:rPr>
        <w:rFonts w:ascii="Arial" w:hAnsi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4472B"/>
    <w:multiLevelType w:val="hybridMultilevel"/>
    <w:tmpl w:val="551CA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EA197C"/>
    <w:multiLevelType w:val="hybridMultilevel"/>
    <w:tmpl w:val="A62C78B6"/>
    <w:lvl w:ilvl="0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6225569"/>
    <w:multiLevelType w:val="hybridMultilevel"/>
    <w:tmpl w:val="BFAC99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3"/>
  </w:num>
  <w:num w:numId="4">
    <w:abstractNumId w:val="21"/>
  </w:num>
  <w:num w:numId="5">
    <w:abstractNumId w:val="2"/>
  </w:num>
  <w:num w:numId="6">
    <w:abstractNumId w:val="10"/>
  </w:num>
  <w:num w:numId="7">
    <w:abstractNumId w:val="16"/>
  </w:num>
  <w:num w:numId="8">
    <w:abstractNumId w:val="15"/>
  </w:num>
  <w:num w:numId="9">
    <w:abstractNumId w:val="22"/>
  </w:num>
  <w:num w:numId="10">
    <w:abstractNumId w:val="18"/>
  </w:num>
  <w:num w:numId="11">
    <w:abstractNumId w:val="8"/>
  </w:num>
  <w:num w:numId="12">
    <w:abstractNumId w:val="14"/>
  </w:num>
  <w:num w:numId="13">
    <w:abstractNumId w:val="4"/>
  </w:num>
  <w:num w:numId="14">
    <w:abstractNumId w:val="23"/>
  </w:num>
  <w:num w:numId="15">
    <w:abstractNumId w:val="5"/>
  </w:num>
  <w:num w:numId="16">
    <w:abstractNumId w:val="6"/>
  </w:num>
  <w:num w:numId="17">
    <w:abstractNumId w:val="17"/>
  </w:num>
  <w:num w:numId="18">
    <w:abstractNumId w:val="11"/>
  </w:num>
  <w:num w:numId="19">
    <w:abstractNumId w:val="19"/>
  </w:num>
  <w:num w:numId="20">
    <w:abstractNumId w:val="12"/>
  </w:num>
  <w:num w:numId="21">
    <w:abstractNumId w:val="7"/>
  </w:num>
  <w:num w:numId="2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37"/>
  <w:characterSpacingControl w:val="doNotCompress"/>
  <w:hdrShapeDefaults>
    <o:shapedefaults v:ext="edit" spidmax="2049" style="mso-position-horizontal-relative:left-margin-area" strokecolor="#d8d8d8">
      <v:stroke color="#d8d8d8" weight=".25pt"/>
      <v:shadow opacity="22938f" offset="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zYysjA0szQzMTFQ0lEKTi0uzszPAykwtKwFAL6DJpwtAAAA"/>
  </w:docVars>
  <w:rsids>
    <w:rsidRoot w:val="008A161C"/>
    <w:rsid w:val="0000092A"/>
    <w:rsid w:val="00001344"/>
    <w:rsid w:val="00003CA6"/>
    <w:rsid w:val="00007D1C"/>
    <w:rsid w:val="00010723"/>
    <w:rsid w:val="00010DFB"/>
    <w:rsid w:val="000169BE"/>
    <w:rsid w:val="00020AB0"/>
    <w:rsid w:val="0002644B"/>
    <w:rsid w:val="00036633"/>
    <w:rsid w:val="000377EE"/>
    <w:rsid w:val="00044175"/>
    <w:rsid w:val="00046DAB"/>
    <w:rsid w:val="00053867"/>
    <w:rsid w:val="00053DD6"/>
    <w:rsid w:val="0005693E"/>
    <w:rsid w:val="00056F36"/>
    <w:rsid w:val="0005738C"/>
    <w:rsid w:val="000626B3"/>
    <w:rsid w:val="00073614"/>
    <w:rsid w:val="000742F0"/>
    <w:rsid w:val="00077C68"/>
    <w:rsid w:val="00080BC7"/>
    <w:rsid w:val="00081C75"/>
    <w:rsid w:val="000822A4"/>
    <w:rsid w:val="00085111"/>
    <w:rsid w:val="00087611"/>
    <w:rsid w:val="0009051C"/>
    <w:rsid w:val="00091F92"/>
    <w:rsid w:val="000A1338"/>
    <w:rsid w:val="000A2299"/>
    <w:rsid w:val="000A296B"/>
    <w:rsid w:val="000A625F"/>
    <w:rsid w:val="000B5425"/>
    <w:rsid w:val="000C4757"/>
    <w:rsid w:val="000C4C54"/>
    <w:rsid w:val="000D1598"/>
    <w:rsid w:val="000D17E1"/>
    <w:rsid w:val="000D47EF"/>
    <w:rsid w:val="000D4D43"/>
    <w:rsid w:val="000E139E"/>
    <w:rsid w:val="000E2201"/>
    <w:rsid w:val="000E2F64"/>
    <w:rsid w:val="000E5D09"/>
    <w:rsid w:val="000F0EFA"/>
    <w:rsid w:val="000F4100"/>
    <w:rsid w:val="000F51B5"/>
    <w:rsid w:val="00100B18"/>
    <w:rsid w:val="00105364"/>
    <w:rsid w:val="00106A0C"/>
    <w:rsid w:val="001111CD"/>
    <w:rsid w:val="001126B3"/>
    <w:rsid w:val="001136C3"/>
    <w:rsid w:val="00122D23"/>
    <w:rsid w:val="00127831"/>
    <w:rsid w:val="001329DF"/>
    <w:rsid w:val="00141E9A"/>
    <w:rsid w:val="001454AD"/>
    <w:rsid w:val="00146D19"/>
    <w:rsid w:val="00151CB6"/>
    <w:rsid w:val="00153F9D"/>
    <w:rsid w:val="001577E2"/>
    <w:rsid w:val="00161C37"/>
    <w:rsid w:val="00162489"/>
    <w:rsid w:val="00165107"/>
    <w:rsid w:val="00173FDC"/>
    <w:rsid w:val="00175685"/>
    <w:rsid w:val="001767D0"/>
    <w:rsid w:val="00183AB7"/>
    <w:rsid w:val="00183BF0"/>
    <w:rsid w:val="001845CB"/>
    <w:rsid w:val="00194C4E"/>
    <w:rsid w:val="001A00AD"/>
    <w:rsid w:val="001A045D"/>
    <w:rsid w:val="001A41D5"/>
    <w:rsid w:val="001A779D"/>
    <w:rsid w:val="001B14C5"/>
    <w:rsid w:val="001B25D9"/>
    <w:rsid w:val="001B550C"/>
    <w:rsid w:val="001B6D91"/>
    <w:rsid w:val="001B77E8"/>
    <w:rsid w:val="001C553D"/>
    <w:rsid w:val="001D14C3"/>
    <w:rsid w:val="001E06F5"/>
    <w:rsid w:val="001E5733"/>
    <w:rsid w:val="001E6AC0"/>
    <w:rsid w:val="001F011A"/>
    <w:rsid w:val="001F166E"/>
    <w:rsid w:val="001F1F98"/>
    <w:rsid w:val="001F256A"/>
    <w:rsid w:val="00204E13"/>
    <w:rsid w:val="0020621B"/>
    <w:rsid w:val="002151EF"/>
    <w:rsid w:val="002159D7"/>
    <w:rsid w:val="00217306"/>
    <w:rsid w:val="0021734B"/>
    <w:rsid w:val="00217B35"/>
    <w:rsid w:val="00222FDB"/>
    <w:rsid w:val="00223970"/>
    <w:rsid w:val="0023244A"/>
    <w:rsid w:val="00252949"/>
    <w:rsid w:val="0025671C"/>
    <w:rsid w:val="0026184F"/>
    <w:rsid w:val="002649CE"/>
    <w:rsid w:val="00266D99"/>
    <w:rsid w:val="002804DF"/>
    <w:rsid w:val="00282A11"/>
    <w:rsid w:val="0028325A"/>
    <w:rsid w:val="00283B26"/>
    <w:rsid w:val="00293CD2"/>
    <w:rsid w:val="00295C63"/>
    <w:rsid w:val="00295FB0"/>
    <w:rsid w:val="002A44DE"/>
    <w:rsid w:val="002A7976"/>
    <w:rsid w:val="002A7F70"/>
    <w:rsid w:val="002B5A10"/>
    <w:rsid w:val="002C057A"/>
    <w:rsid w:val="002C08DB"/>
    <w:rsid w:val="002C534E"/>
    <w:rsid w:val="002C7AB2"/>
    <w:rsid w:val="002D0CC0"/>
    <w:rsid w:val="002D1B4A"/>
    <w:rsid w:val="002D2DE7"/>
    <w:rsid w:val="002D2E01"/>
    <w:rsid w:val="002D3CF8"/>
    <w:rsid w:val="002D442D"/>
    <w:rsid w:val="002D5E7E"/>
    <w:rsid w:val="002D5EB1"/>
    <w:rsid w:val="002E4BD2"/>
    <w:rsid w:val="002E5E1C"/>
    <w:rsid w:val="002F0A50"/>
    <w:rsid w:val="002F225C"/>
    <w:rsid w:val="002F4061"/>
    <w:rsid w:val="002F610E"/>
    <w:rsid w:val="00302DD9"/>
    <w:rsid w:val="00303732"/>
    <w:rsid w:val="00304B53"/>
    <w:rsid w:val="00305674"/>
    <w:rsid w:val="00306859"/>
    <w:rsid w:val="003122D6"/>
    <w:rsid w:val="00314C80"/>
    <w:rsid w:val="00323858"/>
    <w:rsid w:val="003254A7"/>
    <w:rsid w:val="003260CC"/>
    <w:rsid w:val="00340319"/>
    <w:rsid w:val="0034143B"/>
    <w:rsid w:val="00341A47"/>
    <w:rsid w:val="0034709C"/>
    <w:rsid w:val="00350762"/>
    <w:rsid w:val="003550C5"/>
    <w:rsid w:val="0035756D"/>
    <w:rsid w:val="00360B70"/>
    <w:rsid w:val="0036235E"/>
    <w:rsid w:val="0036315F"/>
    <w:rsid w:val="00364AAE"/>
    <w:rsid w:val="00367147"/>
    <w:rsid w:val="003674E8"/>
    <w:rsid w:val="003720A8"/>
    <w:rsid w:val="00375539"/>
    <w:rsid w:val="00382DEA"/>
    <w:rsid w:val="003860B3"/>
    <w:rsid w:val="003878E5"/>
    <w:rsid w:val="003879B1"/>
    <w:rsid w:val="00387EE0"/>
    <w:rsid w:val="003948E3"/>
    <w:rsid w:val="0039535E"/>
    <w:rsid w:val="003967E3"/>
    <w:rsid w:val="00396832"/>
    <w:rsid w:val="0039768B"/>
    <w:rsid w:val="00397FC5"/>
    <w:rsid w:val="003A0B62"/>
    <w:rsid w:val="003A5D65"/>
    <w:rsid w:val="003A5E35"/>
    <w:rsid w:val="003B1C2A"/>
    <w:rsid w:val="003D1950"/>
    <w:rsid w:val="003D6749"/>
    <w:rsid w:val="003D6DE2"/>
    <w:rsid w:val="003F05E1"/>
    <w:rsid w:val="003F25E2"/>
    <w:rsid w:val="003F4E2C"/>
    <w:rsid w:val="003F6FE1"/>
    <w:rsid w:val="00403918"/>
    <w:rsid w:val="004055A8"/>
    <w:rsid w:val="0040625D"/>
    <w:rsid w:val="00407EB3"/>
    <w:rsid w:val="00416A86"/>
    <w:rsid w:val="00417ACB"/>
    <w:rsid w:val="0042055C"/>
    <w:rsid w:val="00421355"/>
    <w:rsid w:val="00424491"/>
    <w:rsid w:val="0042653D"/>
    <w:rsid w:val="004274CA"/>
    <w:rsid w:val="00427EAD"/>
    <w:rsid w:val="00430CB2"/>
    <w:rsid w:val="00436CE6"/>
    <w:rsid w:val="004372C6"/>
    <w:rsid w:val="00437FEE"/>
    <w:rsid w:val="00441F40"/>
    <w:rsid w:val="004441EF"/>
    <w:rsid w:val="00444718"/>
    <w:rsid w:val="00444B84"/>
    <w:rsid w:val="00452A62"/>
    <w:rsid w:val="0045629F"/>
    <w:rsid w:val="004571E0"/>
    <w:rsid w:val="00457EBD"/>
    <w:rsid w:val="00464A19"/>
    <w:rsid w:val="00465890"/>
    <w:rsid w:val="00467AF8"/>
    <w:rsid w:val="00472E3C"/>
    <w:rsid w:val="00477958"/>
    <w:rsid w:val="00477E7C"/>
    <w:rsid w:val="004800A2"/>
    <w:rsid w:val="00483D0A"/>
    <w:rsid w:val="0048688E"/>
    <w:rsid w:val="00487866"/>
    <w:rsid w:val="00487D8A"/>
    <w:rsid w:val="00495498"/>
    <w:rsid w:val="0049625C"/>
    <w:rsid w:val="004A2114"/>
    <w:rsid w:val="004A4DF5"/>
    <w:rsid w:val="004A670E"/>
    <w:rsid w:val="004A790C"/>
    <w:rsid w:val="004B1195"/>
    <w:rsid w:val="004B2D35"/>
    <w:rsid w:val="004B6D21"/>
    <w:rsid w:val="004C1C0D"/>
    <w:rsid w:val="004C3BC0"/>
    <w:rsid w:val="004C427F"/>
    <w:rsid w:val="004E70F0"/>
    <w:rsid w:val="004F538B"/>
    <w:rsid w:val="004F6BC4"/>
    <w:rsid w:val="004F796C"/>
    <w:rsid w:val="00502841"/>
    <w:rsid w:val="00505F1E"/>
    <w:rsid w:val="005065E0"/>
    <w:rsid w:val="0050759F"/>
    <w:rsid w:val="00513EF5"/>
    <w:rsid w:val="0051595B"/>
    <w:rsid w:val="00517E9D"/>
    <w:rsid w:val="005201B8"/>
    <w:rsid w:val="00527C81"/>
    <w:rsid w:val="005303D1"/>
    <w:rsid w:val="005356D0"/>
    <w:rsid w:val="00540C53"/>
    <w:rsid w:val="00546826"/>
    <w:rsid w:val="00547D79"/>
    <w:rsid w:val="005538F0"/>
    <w:rsid w:val="00553DD5"/>
    <w:rsid w:val="0055643C"/>
    <w:rsid w:val="00557C3E"/>
    <w:rsid w:val="00560C2B"/>
    <w:rsid w:val="00562F6C"/>
    <w:rsid w:val="0056384D"/>
    <w:rsid w:val="00566F0C"/>
    <w:rsid w:val="00584C7C"/>
    <w:rsid w:val="005A1386"/>
    <w:rsid w:val="005A1E31"/>
    <w:rsid w:val="005A2602"/>
    <w:rsid w:val="005A4CE1"/>
    <w:rsid w:val="005A511B"/>
    <w:rsid w:val="005B540B"/>
    <w:rsid w:val="005B665F"/>
    <w:rsid w:val="005C0D96"/>
    <w:rsid w:val="005C120D"/>
    <w:rsid w:val="005C43CE"/>
    <w:rsid w:val="005C4A40"/>
    <w:rsid w:val="005C4E7D"/>
    <w:rsid w:val="005C560D"/>
    <w:rsid w:val="005D34EA"/>
    <w:rsid w:val="005D4092"/>
    <w:rsid w:val="005F04AF"/>
    <w:rsid w:val="005F1AAA"/>
    <w:rsid w:val="005F3534"/>
    <w:rsid w:val="005F3E91"/>
    <w:rsid w:val="005F435B"/>
    <w:rsid w:val="006066CB"/>
    <w:rsid w:val="00615D48"/>
    <w:rsid w:val="006165BB"/>
    <w:rsid w:val="006169BF"/>
    <w:rsid w:val="00617BC4"/>
    <w:rsid w:val="00620FF6"/>
    <w:rsid w:val="00630A4D"/>
    <w:rsid w:val="00630D56"/>
    <w:rsid w:val="00644C0A"/>
    <w:rsid w:val="006471D0"/>
    <w:rsid w:val="006502BE"/>
    <w:rsid w:val="00653CB7"/>
    <w:rsid w:val="00655E3E"/>
    <w:rsid w:val="00660944"/>
    <w:rsid w:val="00660A46"/>
    <w:rsid w:val="00661FF1"/>
    <w:rsid w:val="0067302E"/>
    <w:rsid w:val="006738E7"/>
    <w:rsid w:val="00684F65"/>
    <w:rsid w:val="00687D7F"/>
    <w:rsid w:val="00692578"/>
    <w:rsid w:val="00692BE8"/>
    <w:rsid w:val="00692CA5"/>
    <w:rsid w:val="00694106"/>
    <w:rsid w:val="00695480"/>
    <w:rsid w:val="006A1B8E"/>
    <w:rsid w:val="006A2AF2"/>
    <w:rsid w:val="006A5AFD"/>
    <w:rsid w:val="006B0B0E"/>
    <w:rsid w:val="006C0A3F"/>
    <w:rsid w:val="006C1882"/>
    <w:rsid w:val="006D0F74"/>
    <w:rsid w:val="006E0D10"/>
    <w:rsid w:val="006E240D"/>
    <w:rsid w:val="006E41AC"/>
    <w:rsid w:val="006E683A"/>
    <w:rsid w:val="006E7799"/>
    <w:rsid w:val="006F1001"/>
    <w:rsid w:val="006F1BD5"/>
    <w:rsid w:val="006F26DD"/>
    <w:rsid w:val="00700E11"/>
    <w:rsid w:val="00707E19"/>
    <w:rsid w:val="00715168"/>
    <w:rsid w:val="00715EC4"/>
    <w:rsid w:val="007172F4"/>
    <w:rsid w:val="007176A6"/>
    <w:rsid w:val="00720950"/>
    <w:rsid w:val="007210AF"/>
    <w:rsid w:val="00725DBB"/>
    <w:rsid w:val="00733F58"/>
    <w:rsid w:val="00736471"/>
    <w:rsid w:val="00737A88"/>
    <w:rsid w:val="00741067"/>
    <w:rsid w:val="00741F80"/>
    <w:rsid w:val="007458DF"/>
    <w:rsid w:val="00750E90"/>
    <w:rsid w:val="00761627"/>
    <w:rsid w:val="007624DD"/>
    <w:rsid w:val="00773B0F"/>
    <w:rsid w:val="00773BCD"/>
    <w:rsid w:val="0077455D"/>
    <w:rsid w:val="00774B37"/>
    <w:rsid w:val="0077659F"/>
    <w:rsid w:val="00776B92"/>
    <w:rsid w:val="0078191F"/>
    <w:rsid w:val="007907D1"/>
    <w:rsid w:val="00792FF3"/>
    <w:rsid w:val="00795A87"/>
    <w:rsid w:val="007A3BD6"/>
    <w:rsid w:val="007B0458"/>
    <w:rsid w:val="007B6A92"/>
    <w:rsid w:val="007C0E0F"/>
    <w:rsid w:val="007C1FCB"/>
    <w:rsid w:val="007C2961"/>
    <w:rsid w:val="007C2EF7"/>
    <w:rsid w:val="007C3552"/>
    <w:rsid w:val="007C708E"/>
    <w:rsid w:val="007D17D7"/>
    <w:rsid w:val="007E0EB8"/>
    <w:rsid w:val="007E18CC"/>
    <w:rsid w:val="007E4D4F"/>
    <w:rsid w:val="007F1D3D"/>
    <w:rsid w:val="007F3021"/>
    <w:rsid w:val="007F4201"/>
    <w:rsid w:val="00800BB5"/>
    <w:rsid w:val="008017B3"/>
    <w:rsid w:val="00803A7D"/>
    <w:rsid w:val="00811457"/>
    <w:rsid w:val="008119C2"/>
    <w:rsid w:val="008128DC"/>
    <w:rsid w:val="008151BF"/>
    <w:rsid w:val="00815E98"/>
    <w:rsid w:val="008223A1"/>
    <w:rsid w:val="008265CC"/>
    <w:rsid w:val="008345A1"/>
    <w:rsid w:val="00835982"/>
    <w:rsid w:val="00836048"/>
    <w:rsid w:val="008363BB"/>
    <w:rsid w:val="0084543B"/>
    <w:rsid w:val="00847363"/>
    <w:rsid w:val="0085270F"/>
    <w:rsid w:val="0085361E"/>
    <w:rsid w:val="00856A6A"/>
    <w:rsid w:val="00860B22"/>
    <w:rsid w:val="00860BDE"/>
    <w:rsid w:val="00863BE1"/>
    <w:rsid w:val="00867AD5"/>
    <w:rsid w:val="00867C81"/>
    <w:rsid w:val="00871888"/>
    <w:rsid w:val="008778A9"/>
    <w:rsid w:val="008815D1"/>
    <w:rsid w:val="00883AEB"/>
    <w:rsid w:val="00894FD8"/>
    <w:rsid w:val="008A0685"/>
    <w:rsid w:val="008A161C"/>
    <w:rsid w:val="008A2BE1"/>
    <w:rsid w:val="008A2CDC"/>
    <w:rsid w:val="008A48E4"/>
    <w:rsid w:val="008A7B3C"/>
    <w:rsid w:val="008B458A"/>
    <w:rsid w:val="008B77DB"/>
    <w:rsid w:val="008C30C0"/>
    <w:rsid w:val="008D27FE"/>
    <w:rsid w:val="008D3453"/>
    <w:rsid w:val="008D4944"/>
    <w:rsid w:val="008D58EE"/>
    <w:rsid w:val="008D7450"/>
    <w:rsid w:val="008E0356"/>
    <w:rsid w:val="008E12F4"/>
    <w:rsid w:val="008E6F19"/>
    <w:rsid w:val="008F3DD5"/>
    <w:rsid w:val="008F6DFE"/>
    <w:rsid w:val="008F7FC8"/>
    <w:rsid w:val="0090501C"/>
    <w:rsid w:val="00905D05"/>
    <w:rsid w:val="00907A10"/>
    <w:rsid w:val="00907F96"/>
    <w:rsid w:val="00923618"/>
    <w:rsid w:val="0092579F"/>
    <w:rsid w:val="00927016"/>
    <w:rsid w:val="00941C8A"/>
    <w:rsid w:val="0094294A"/>
    <w:rsid w:val="0094457F"/>
    <w:rsid w:val="0094694D"/>
    <w:rsid w:val="009540B9"/>
    <w:rsid w:val="00955E04"/>
    <w:rsid w:val="00957EBA"/>
    <w:rsid w:val="009641EA"/>
    <w:rsid w:val="009672C1"/>
    <w:rsid w:val="009677B9"/>
    <w:rsid w:val="00972B94"/>
    <w:rsid w:val="00973E28"/>
    <w:rsid w:val="009772A4"/>
    <w:rsid w:val="00984D3F"/>
    <w:rsid w:val="00987F7F"/>
    <w:rsid w:val="009971B1"/>
    <w:rsid w:val="00997F46"/>
    <w:rsid w:val="009A1195"/>
    <w:rsid w:val="009A2E97"/>
    <w:rsid w:val="009A34FC"/>
    <w:rsid w:val="009B471A"/>
    <w:rsid w:val="009B486C"/>
    <w:rsid w:val="009C15C7"/>
    <w:rsid w:val="009C1D02"/>
    <w:rsid w:val="009C3A22"/>
    <w:rsid w:val="009C45CF"/>
    <w:rsid w:val="009D1446"/>
    <w:rsid w:val="009D5142"/>
    <w:rsid w:val="009D5896"/>
    <w:rsid w:val="009D6CD3"/>
    <w:rsid w:val="009E17F1"/>
    <w:rsid w:val="009E4751"/>
    <w:rsid w:val="009F0A04"/>
    <w:rsid w:val="00A0259B"/>
    <w:rsid w:val="00A070B9"/>
    <w:rsid w:val="00A07D93"/>
    <w:rsid w:val="00A1073F"/>
    <w:rsid w:val="00A1197D"/>
    <w:rsid w:val="00A15D72"/>
    <w:rsid w:val="00A16E3C"/>
    <w:rsid w:val="00A20595"/>
    <w:rsid w:val="00A21A92"/>
    <w:rsid w:val="00A2343C"/>
    <w:rsid w:val="00A2384C"/>
    <w:rsid w:val="00A255D6"/>
    <w:rsid w:val="00A35775"/>
    <w:rsid w:val="00A35B4B"/>
    <w:rsid w:val="00A36267"/>
    <w:rsid w:val="00A424B9"/>
    <w:rsid w:val="00A51014"/>
    <w:rsid w:val="00A55189"/>
    <w:rsid w:val="00A56027"/>
    <w:rsid w:val="00A61425"/>
    <w:rsid w:val="00A65FF3"/>
    <w:rsid w:val="00A66903"/>
    <w:rsid w:val="00A71E31"/>
    <w:rsid w:val="00A72675"/>
    <w:rsid w:val="00A76C27"/>
    <w:rsid w:val="00A80285"/>
    <w:rsid w:val="00A82F24"/>
    <w:rsid w:val="00A838B2"/>
    <w:rsid w:val="00A86A49"/>
    <w:rsid w:val="00A90E70"/>
    <w:rsid w:val="00A90F21"/>
    <w:rsid w:val="00A94403"/>
    <w:rsid w:val="00AA5238"/>
    <w:rsid w:val="00AA52FD"/>
    <w:rsid w:val="00AB3FF9"/>
    <w:rsid w:val="00AB54F6"/>
    <w:rsid w:val="00AB5E22"/>
    <w:rsid w:val="00AC17BB"/>
    <w:rsid w:val="00AC3AB4"/>
    <w:rsid w:val="00AC44EA"/>
    <w:rsid w:val="00AC5DD9"/>
    <w:rsid w:val="00AC673D"/>
    <w:rsid w:val="00AC6E44"/>
    <w:rsid w:val="00AC78C8"/>
    <w:rsid w:val="00AD0B79"/>
    <w:rsid w:val="00AD2402"/>
    <w:rsid w:val="00AD4F61"/>
    <w:rsid w:val="00AE2757"/>
    <w:rsid w:val="00AE4CF3"/>
    <w:rsid w:val="00AE6B71"/>
    <w:rsid w:val="00AF2332"/>
    <w:rsid w:val="00AF4659"/>
    <w:rsid w:val="00AF4F33"/>
    <w:rsid w:val="00AF6A40"/>
    <w:rsid w:val="00AF7AD8"/>
    <w:rsid w:val="00B01A93"/>
    <w:rsid w:val="00B051E3"/>
    <w:rsid w:val="00B07568"/>
    <w:rsid w:val="00B2035B"/>
    <w:rsid w:val="00B20AC4"/>
    <w:rsid w:val="00B222B3"/>
    <w:rsid w:val="00B25FCE"/>
    <w:rsid w:val="00B336C9"/>
    <w:rsid w:val="00B44A98"/>
    <w:rsid w:val="00B52564"/>
    <w:rsid w:val="00B55234"/>
    <w:rsid w:val="00B56A23"/>
    <w:rsid w:val="00B57DF4"/>
    <w:rsid w:val="00B6404B"/>
    <w:rsid w:val="00B64AD0"/>
    <w:rsid w:val="00B66673"/>
    <w:rsid w:val="00B70B7D"/>
    <w:rsid w:val="00B732CD"/>
    <w:rsid w:val="00B74EFA"/>
    <w:rsid w:val="00B81218"/>
    <w:rsid w:val="00B91326"/>
    <w:rsid w:val="00B9201A"/>
    <w:rsid w:val="00B93AF9"/>
    <w:rsid w:val="00B94A40"/>
    <w:rsid w:val="00BA3A1E"/>
    <w:rsid w:val="00BB253D"/>
    <w:rsid w:val="00BB2C8D"/>
    <w:rsid w:val="00BC4AF6"/>
    <w:rsid w:val="00BC7FD9"/>
    <w:rsid w:val="00BD193C"/>
    <w:rsid w:val="00BD4C98"/>
    <w:rsid w:val="00BE06C9"/>
    <w:rsid w:val="00BE1D85"/>
    <w:rsid w:val="00BE2ECC"/>
    <w:rsid w:val="00BE315E"/>
    <w:rsid w:val="00BE6E75"/>
    <w:rsid w:val="00BF00D3"/>
    <w:rsid w:val="00BF364D"/>
    <w:rsid w:val="00C06A1F"/>
    <w:rsid w:val="00C06BF2"/>
    <w:rsid w:val="00C107F0"/>
    <w:rsid w:val="00C13085"/>
    <w:rsid w:val="00C15719"/>
    <w:rsid w:val="00C168A0"/>
    <w:rsid w:val="00C17C48"/>
    <w:rsid w:val="00C21C92"/>
    <w:rsid w:val="00C245DE"/>
    <w:rsid w:val="00C35615"/>
    <w:rsid w:val="00C4200E"/>
    <w:rsid w:val="00C42F14"/>
    <w:rsid w:val="00C569F6"/>
    <w:rsid w:val="00C600CD"/>
    <w:rsid w:val="00C6330F"/>
    <w:rsid w:val="00C667BD"/>
    <w:rsid w:val="00C70621"/>
    <w:rsid w:val="00C715EB"/>
    <w:rsid w:val="00C72F74"/>
    <w:rsid w:val="00C73D8B"/>
    <w:rsid w:val="00C74405"/>
    <w:rsid w:val="00C758B6"/>
    <w:rsid w:val="00C85361"/>
    <w:rsid w:val="00C93E1A"/>
    <w:rsid w:val="00C93EC2"/>
    <w:rsid w:val="00C9462C"/>
    <w:rsid w:val="00CA0959"/>
    <w:rsid w:val="00CA1DED"/>
    <w:rsid w:val="00CA30BB"/>
    <w:rsid w:val="00CB0E38"/>
    <w:rsid w:val="00CB6508"/>
    <w:rsid w:val="00CC24AC"/>
    <w:rsid w:val="00CC539E"/>
    <w:rsid w:val="00CC5B60"/>
    <w:rsid w:val="00CC64B0"/>
    <w:rsid w:val="00CC7FE0"/>
    <w:rsid w:val="00CD06A0"/>
    <w:rsid w:val="00CD47D8"/>
    <w:rsid w:val="00CD5309"/>
    <w:rsid w:val="00CE49B3"/>
    <w:rsid w:val="00CF2986"/>
    <w:rsid w:val="00D10A45"/>
    <w:rsid w:val="00D11B60"/>
    <w:rsid w:val="00D13DAB"/>
    <w:rsid w:val="00D23260"/>
    <w:rsid w:val="00D31C83"/>
    <w:rsid w:val="00D3245A"/>
    <w:rsid w:val="00D36941"/>
    <w:rsid w:val="00D4345A"/>
    <w:rsid w:val="00D46A86"/>
    <w:rsid w:val="00D51A68"/>
    <w:rsid w:val="00D54686"/>
    <w:rsid w:val="00D5651D"/>
    <w:rsid w:val="00D623D3"/>
    <w:rsid w:val="00D6735A"/>
    <w:rsid w:val="00D72F3D"/>
    <w:rsid w:val="00D73D0D"/>
    <w:rsid w:val="00D74D87"/>
    <w:rsid w:val="00D75219"/>
    <w:rsid w:val="00D811B2"/>
    <w:rsid w:val="00D85243"/>
    <w:rsid w:val="00D867DF"/>
    <w:rsid w:val="00DA738B"/>
    <w:rsid w:val="00DB3F1B"/>
    <w:rsid w:val="00DB6936"/>
    <w:rsid w:val="00DC0C36"/>
    <w:rsid w:val="00DC34E8"/>
    <w:rsid w:val="00DC4E4C"/>
    <w:rsid w:val="00DC6800"/>
    <w:rsid w:val="00DD2950"/>
    <w:rsid w:val="00DD38E6"/>
    <w:rsid w:val="00DD4775"/>
    <w:rsid w:val="00DE14F2"/>
    <w:rsid w:val="00DE19F1"/>
    <w:rsid w:val="00DE1F62"/>
    <w:rsid w:val="00DE1FDE"/>
    <w:rsid w:val="00DE2323"/>
    <w:rsid w:val="00DE298D"/>
    <w:rsid w:val="00DE4A5E"/>
    <w:rsid w:val="00DE6F75"/>
    <w:rsid w:val="00DF1B86"/>
    <w:rsid w:val="00DF76FC"/>
    <w:rsid w:val="00E06215"/>
    <w:rsid w:val="00E07D0F"/>
    <w:rsid w:val="00E102DC"/>
    <w:rsid w:val="00E31C69"/>
    <w:rsid w:val="00E33DA3"/>
    <w:rsid w:val="00E372C6"/>
    <w:rsid w:val="00E43FD0"/>
    <w:rsid w:val="00E5104A"/>
    <w:rsid w:val="00E54859"/>
    <w:rsid w:val="00E5574B"/>
    <w:rsid w:val="00E57E88"/>
    <w:rsid w:val="00E60D29"/>
    <w:rsid w:val="00E65A4F"/>
    <w:rsid w:val="00E741F2"/>
    <w:rsid w:val="00E74E10"/>
    <w:rsid w:val="00E77153"/>
    <w:rsid w:val="00E8113E"/>
    <w:rsid w:val="00E86736"/>
    <w:rsid w:val="00E906E8"/>
    <w:rsid w:val="00E9075F"/>
    <w:rsid w:val="00E91B1D"/>
    <w:rsid w:val="00E9230F"/>
    <w:rsid w:val="00E95B07"/>
    <w:rsid w:val="00EA63DC"/>
    <w:rsid w:val="00EA68E7"/>
    <w:rsid w:val="00EA6F2A"/>
    <w:rsid w:val="00EA7595"/>
    <w:rsid w:val="00EA7818"/>
    <w:rsid w:val="00EB7CD5"/>
    <w:rsid w:val="00EC40F7"/>
    <w:rsid w:val="00EC58F6"/>
    <w:rsid w:val="00ED0804"/>
    <w:rsid w:val="00ED69A1"/>
    <w:rsid w:val="00ED7CBC"/>
    <w:rsid w:val="00EE0634"/>
    <w:rsid w:val="00EE0A34"/>
    <w:rsid w:val="00EE3044"/>
    <w:rsid w:val="00EE432E"/>
    <w:rsid w:val="00EE48AD"/>
    <w:rsid w:val="00EF153C"/>
    <w:rsid w:val="00EF389D"/>
    <w:rsid w:val="00EF5279"/>
    <w:rsid w:val="00EF7C68"/>
    <w:rsid w:val="00EF7FDC"/>
    <w:rsid w:val="00F0062C"/>
    <w:rsid w:val="00F006BB"/>
    <w:rsid w:val="00F0408D"/>
    <w:rsid w:val="00F0604B"/>
    <w:rsid w:val="00F07ACE"/>
    <w:rsid w:val="00F10266"/>
    <w:rsid w:val="00F13A17"/>
    <w:rsid w:val="00F17BF4"/>
    <w:rsid w:val="00F2126E"/>
    <w:rsid w:val="00F339D4"/>
    <w:rsid w:val="00F369E0"/>
    <w:rsid w:val="00F37E66"/>
    <w:rsid w:val="00F41EAF"/>
    <w:rsid w:val="00F42167"/>
    <w:rsid w:val="00F4236A"/>
    <w:rsid w:val="00F45E39"/>
    <w:rsid w:val="00F46925"/>
    <w:rsid w:val="00F53939"/>
    <w:rsid w:val="00F53A35"/>
    <w:rsid w:val="00F547C8"/>
    <w:rsid w:val="00F567AE"/>
    <w:rsid w:val="00F61DA0"/>
    <w:rsid w:val="00F65E8F"/>
    <w:rsid w:val="00F661CC"/>
    <w:rsid w:val="00F76139"/>
    <w:rsid w:val="00F7662E"/>
    <w:rsid w:val="00F7705C"/>
    <w:rsid w:val="00F840EA"/>
    <w:rsid w:val="00F87456"/>
    <w:rsid w:val="00F8756B"/>
    <w:rsid w:val="00F90968"/>
    <w:rsid w:val="00FA1B11"/>
    <w:rsid w:val="00FA1C37"/>
    <w:rsid w:val="00FA226C"/>
    <w:rsid w:val="00FA2F28"/>
    <w:rsid w:val="00FA6978"/>
    <w:rsid w:val="00FB3400"/>
    <w:rsid w:val="00FB3C89"/>
    <w:rsid w:val="00FB3E5A"/>
    <w:rsid w:val="00FB6FF7"/>
    <w:rsid w:val="00FC0798"/>
    <w:rsid w:val="00FC12B1"/>
    <w:rsid w:val="00FC23FE"/>
    <w:rsid w:val="00FD4B67"/>
    <w:rsid w:val="00FE1998"/>
    <w:rsid w:val="00FF1836"/>
    <w:rsid w:val="00FF2FFF"/>
    <w:rsid w:val="00FF5222"/>
    <w:rsid w:val="00FF6537"/>
    <w:rsid w:val="00FF7C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-relative:left-margin-area" strokecolor="#d8d8d8">
      <v:stroke color="#d8d8d8" weight=".25pt"/>
      <v:shadow opacity="22938f" offset="0"/>
    </o:shapedefaults>
    <o:shapelayout v:ext="edit">
      <o:idmap v:ext="edit" data="1"/>
    </o:shapelayout>
  </w:shapeDefaults>
  <w:decimalSymbol w:val="."/>
  <w:listSeparator w:val=","/>
  <w14:docId w14:val="2E734B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60D"/>
    <w:rPr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qFormat/>
    <w:rsid w:val="00AC6E44"/>
    <w:pPr>
      <w:keepNext/>
      <w:widowControl w:val="0"/>
      <w:spacing w:line="360" w:lineRule="auto"/>
      <w:ind w:firstLine="720"/>
      <w:outlineLvl w:val="4"/>
    </w:pPr>
    <w:rPr>
      <w:rFonts w:ascii="Times New Roman" w:eastAsia="Times New Roman" w:hAnsi="Times New Roman" w:cs="Traditional Arabic"/>
      <w:snapToGrid w:val="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6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61C"/>
  </w:style>
  <w:style w:type="paragraph" w:styleId="Footer">
    <w:name w:val="footer"/>
    <w:basedOn w:val="Normal"/>
    <w:link w:val="FooterChar"/>
    <w:uiPriority w:val="99"/>
    <w:unhideWhenUsed/>
    <w:rsid w:val="008A16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61C"/>
  </w:style>
  <w:style w:type="paragraph" w:styleId="ListParagraph">
    <w:name w:val="List Paragraph"/>
    <w:basedOn w:val="Normal"/>
    <w:uiPriority w:val="34"/>
    <w:qFormat/>
    <w:rsid w:val="003720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04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A045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unhideWhenUsed/>
    <w:rsid w:val="0056384D"/>
    <w:rPr>
      <w:color w:val="0000FF"/>
      <w:u w:val="single"/>
    </w:rPr>
  </w:style>
  <w:style w:type="table" w:customStyle="1" w:styleId="TableGrid">
    <w:name w:val="TableGrid"/>
    <w:rsid w:val="0067302E"/>
    <w:rPr>
      <w:rFonts w:asciiTheme="minorHAnsi" w:eastAsiaTheme="minorEastAsia" w:hAnsiTheme="minorHAnsi" w:cstheme="minorBidi"/>
      <w:sz w:val="22"/>
      <w:szCs w:val="22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pple-converted-space">
    <w:name w:val="apple-converted-space"/>
    <w:basedOn w:val="DefaultParagraphFont"/>
    <w:rsid w:val="0036315F"/>
  </w:style>
  <w:style w:type="character" w:styleId="Strong">
    <w:name w:val="Strong"/>
    <w:basedOn w:val="DefaultParagraphFont"/>
    <w:uiPriority w:val="22"/>
    <w:qFormat/>
    <w:rsid w:val="0036315F"/>
    <w:rPr>
      <w:b/>
      <w:bCs/>
    </w:rPr>
  </w:style>
  <w:style w:type="table" w:styleId="TableGrid0">
    <w:name w:val="Table Grid"/>
    <w:basedOn w:val="TableNormal"/>
    <w:uiPriority w:val="59"/>
    <w:rsid w:val="00483D0A"/>
    <w:rPr>
      <w:rFonts w:asciiTheme="minorHAnsi" w:eastAsiaTheme="minorHAnsi" w:hAnsiTheme="minorHAnsi" w:cstheme="minorBidi"/>
      <w:sz w:val="22"/>
      <w:szCs w:val="22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rsid w:val="00483D0A"/>
    <w:pPr>
      <w:spacing w:before="100" w:after="100"/>
    </w:pPr>
    <w:rPr>
      <w:rFonts w:ascii="Times New Roman" w:eastAsia="Times New Roman" w:hAnsi="Times New Roman"/>
      <w:szCs w:val="20"/>
    </w:rPr>
  </w:style>
  <w:style w:type="paragraph" w:customStyle="1" w:styleId="Default">
    <w:name w:val="Default"/>
    <w:rsid w:val="00483D0A"/>
    <w:pPr>
      <w:autoSpaceDE w:val="0"/>
      <w:autoSpaceDN w:val="0"/>
      <w:adjustRightInd w:val="0"/>
    </w:pPr>
    <w:rPr>
      <w:rFonts w:eastAsiaTheme="minorHAnsi" w:cs="Cambria"/>
      <w:color w:val="000000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AC6E44"/>
    <w:rPr>
      <w:rFonts w:ascii="Times New Roman" w:eastAsia="Times New Roman" w:hAnsi="Times New Roman" w:cs="Traditional Arabic"/>
      <w:snapToGrid w:val="0"/>
      <w:sz w:val="24"/>
      <w:u w:val="single"/>
      <w:lang w:val="en-US"/>
    </w:rPr>
  </w:style>
  <w:style w:type="paragraph" w:styleId="BodyTextIndent">
    <w:name w:val="Body Text Indent"/>
    <w:basedOn w:val="Normal"/>
    <w:link w:val="BodyTextIndentChar"/>
    <w:rsid w:val="00AC6E44"/>
    <w:pPr>
      <w:widowControl w:val="0"/>
      <w:spacing w:line="360" w:lineRule="auto"/>
      <w:ind w:left="720"/>
      <w:jc w:val="lowKashida"/>
    </w:pPr>
    <w:rPr>
      <w:rFonts w:ascii="Times New Roman" w:eastAsia="Times New Roman" w:hAnsi="Times New Roman" w:cs="Traditional Arabic"/>
      <w:snapToGrid w:val="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C6E44"/>
    <w:rPr>
      <w:rFonts w:ascii="Times New Roman" w:eastAsia="Times New Roman" w:hAnsi="Times New Roman" w:cs="Traditional Arabic"/>
      <w:snapToGrid w:val="0"/>
      <w:sz w:val="24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69548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34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34E8"/>
    <w:rPr>
      <w:rFonts w:ascii="Courier New" w:eastAsia="Times New Roman" w:hAnsi="Courier New" w:cs="Courier New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A52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3A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93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29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421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77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4372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224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385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8934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6056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423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512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9151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8933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6544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302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370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7215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7953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1068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4605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31909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42938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1095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18953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729648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38777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2855448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065515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468966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9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ax@outlook.com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irccj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ax@outlook.com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ireilla.org" TargetMode="Externa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airccse.org/journal/ijcnc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0B00E9-1D88-446C-A878-FF4F3BD8E7EC}">
  <we:reference id="wa102920437" version="1.3.1.0" store="en-GB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79844B2-D36B-477A-A8A7-72B4F1A73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5-21T02:40:00Z</dcterms:created>
  <dcterms:modified xsi:type="dcterms:W3CDTF">2019-05-21T04:37:00Z</dcterms:modified>
</cp:coreProperties>
</file>